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62BE9563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Pr="00BE2F0C">
          <w:rPr>
            <w:rStyle w:val="a9"/>
            <w:noProof/>
          </w:rPr>
          <w:t>"C# Fundamentals" course @ SoftUni</w:t>
        </w:r>
      </w:hyperlink>
      <w:r w:rsidRPr="003D767E">
        <w:rPr>
          <w:rStyle w:val="a9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a9"/>
            <w:noProof/>
          </w:rPr>
          <w:t>Judge</w:t>
        </w:r>
      </w:hyperlink>
    </w:p>
    <w:p w14:paraId="23787625" w14:textId="77777777" w:rsidR="003D767E" w:rsidRPr="00555D94" w:rsidRDefault="003D767E" w:rsidP="003D767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55D94">
        <w:rPr>
          <w:noProof/>
          <w:highlight w:val="yellow"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ab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ab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ab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ac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ac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ac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5F598638" w:rsidR="003D767E" w:rsidRDefault="003D767E" w:rsidP="003D767E">
      <w:pPr>
        <w:rPr>
          <w:noProof/>
        </w:rPr>
      </w:pPr>
      <w:r w:rsidRPr="003D767E">
        <w:rPr>
          <w:noProof/>
        </w:rPr>
        <w:t>Print the result on the console.</w:t>
      </w:r>
    </w:p>
    <w:p w14:paraId="245B4251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C0BEAF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0425295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Data_Types</w:t>
      </w:r>
    </w:p>
    <w:p w14:paraId="1B670F33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BBECEAC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20B90B3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0BAF24D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EEE548E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82EAA99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1536F5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8E372E9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8BC3CB9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8724FC2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46ABB6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DA4A7C1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a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0C44D36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5D2F001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84E129B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62C9FA5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8F566E4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9790C86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3E24665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AB3891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49F8063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60D3CE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4E6CCE0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54E8E7C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1BCEE1C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68077173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0983B59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2*a);</w:t>
      </w:r>
    </w:p>
    <w:p w14:paraId="6B296E64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F7CE0D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64CAC736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2494F6A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1.5 * a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1786574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2D90C13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taTyp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3BB11530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3869594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a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D24F8A7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E63E6BF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998238C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C989CEF" w14:textId="77777777" w:rsidR="00555D94" w:rsidRDefault="00555D94" w:rsidP="00555D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87F07E9" w14:textId="77777777" w:rsidR="00555D94" w:rsidRPr="003D767E" w:rsidRDefault="00555D94" w:rsidP="003D767E">
      <w:pPr>
        <w:rPr>
          <w:noProof/>
          <w:lang w:val="bg-BG"/>
        </w:rPr>
      </w:pPr>
    </w:p>
    <w:p w14:paraId="7D15F294" w14:textId="77777777" w:rsidR="003D767E" w:rsidRPr="003D767E" w:rsidRDefault="003D767E" w:rsidP="003D767E">
      <w:pPr>
        <w:pStyle w:val="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af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5D6291" w:rsidRDefault="003D767E" w:rsidP="003D767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D6291">
        <w:rPr>
          <w:noProof/>
          <w:highlight w:val="yellow"/>
        </w:rPr>
        <w:t>Center Point</w:t>
      </w:r>
    </w:p>
    <w:p w14:paraId="5FDD81C6" w14:textId="2314334B" w:rsidR="003D767E" w:rsidRDefault="003D767E" w:rsidP="003D767E">
      <w:pPr>
        <w:rPr>
          <w:noProof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a9"/>
            <w:noProof/>
          </w:rPr>
          <w:t>Cartesian c</w:t>
        </w:r>
        <w:r w:rsidRPr="003D767E">
          <w:rPr>
            <w:rStyle w:val="a9"/>
            <w:noProof/>
          </w:rPr>
          <w:t>o</w:t>
        </w:r>
        <w:r w:rsidRPr="003D767E">
          <w:rPr>
            <w:rStyle w:val="a9"/>
            <w:noProof/>
          </w:rPr>
          <w:t>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222A4398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6FD0CC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EA9ECE3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Center_Point</w:t>
      </w:r>
    </w:p>
    <w:p w14:paraId="17F1A4F2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C51A1A5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2B30697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910ABEB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FA020C6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                                                                                     </w:t>
      </w:r>
    </w:p>
    <w:p w14:paraId="4D1633EE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X1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;                                     </w:t>
      </w:r>
    </w:p>
    <w:p w14:paraId="67D30FCB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Y1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;                                     </w:t>
      </w:r>
    </w:p>
    <w:p w14:paraId="2711D2E3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X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;                                     </w:t>
      </w:r>
    </w:p>
    <w:p w14:paraId="71D416C5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Y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;                                     </w:t>
      </w:r>
    </w:p>
    <w:p w14:paraId="707A6844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ToCent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1, Y1)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ToCent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2, Y2))                           </w:t>
      </w:r>
    </w:p>
    <w:p w14:paraId="22FEFDB4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(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X1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Y1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)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}                                           </w:t>
      </w:r>
    </w:p>
    <w:p w14:paraId="2B57A5C1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ToCent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1, Y1)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ToCent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X2, Y2))</w:t>
      </w:r>
    </w:p>
    <w:p w14:paraId="5C7E9BE7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(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X2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Y2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)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02FCF01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52503EC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(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X1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Y1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)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814552B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F143214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4D212D7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ToCent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4A299966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8EEA8FC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Sq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Ab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a), 2)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Ab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, 2));</w:t>
      </w:r>
    </w:p>
    <w:p w14:paraId="36D5979A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t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B25B06F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FEE62B9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74E2939" w14:textId="77777777" w:rsidR="005D6291" w:rsidRDefault="005D6291" w:rsidP="005D629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900952B" w14:textId="77777777" w:rsidR="005D6291" w:rsidRPr="003D767E" w:rsidRDefault="005D6291" w:rsidP="003D767E">
      <w:pPr>
        <w:rPr>
          <w:noProof/>
          <w:lang w:val="bg-BG"/>
        </w:rPr>
      </w:pPr>
    </w:p>
    <w:p w14:paraId="4FC86098" w14:textId="77777777" w:rsidR="003D767E" w:rsidRPr="003D767E" w:rsidRDefault="003D767E" w:rsidP="003D767E">
      <w:pPr>
        <w:pStyle w:val="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af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F773AD" w:rsidRDefault="003D767E" w:rsidP="003D767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F773AD">
        <w:rPr>
          <w:noProof/>
          <w:highlight w:val="yellow"/>
        </w:rPr>
        <w:t>Longer Line</w:t>
      </w:r>
    </w:p>
    <w:p w14:paraId="51899F8B" w14:textId="727BCAFD" w:rsidR="003D767E" w:rsidRDefault="003D767E" w:rsidP="003D767E">
      <w:pPr>
        <w:rPr>
          <w:noProof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>" starting with the point that is closer to the 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6A15381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>using System;</w:t>
      </w:r>
    </w:p>
    <w:p w14:paraId="160D4885" w14:textId="77777777" w:rsidR="00F773AD" w:rsidRPr="00F773AD" w:rsidRDefault="00F773AD" w:rsidP="00F773AD">
      <w:pPr>
        <w:rPr>
          <w:noProof/>
          <w:lang w:val="bg-BG"/>
        </w:rPr>
      </w:pPr>
    </w:p>
    <w:p w14:paraId="16A3C2D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>namespace Methods___More_Exercises</w:t>
      </w:r>
    </w:p>
    <w:p w14:paraId="2375EE7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>{</w:t>
      </w:r>
    </w:p>
    <w:p w14:paraId="7E49646D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class Program</w:t>
      </w:r>
    </w:p>
    <w:p w14:paraId="609EA1B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{</w:t>
      </w:r>
    </w:p>
    <w:p w14:paraId="40AE7D30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static void Main(string[] args)</w:t>
      </w:r>
    </w:p>
    <w:p w14:paraId="01056B8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{</w:t>
      </w:r>
    </w:p>
    <w:p w14:paraId="47FA489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X1 = double.Parse(Console.ReadLine());</w:t>
      </w:r>
    </w:p>
    <w:p w14:paraId="67BFDE6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Y1 = double.Parse(Console.ReadLine());</w:t>
      </w:r>
    </w:p>
    <w:p w14:paraId="46C45CB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X2 = double.Parse(Console.ReadLine());</w:t>
      </w:r>
    </w:p>
    <w:p w14:paraId="76262BB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Y2 = double.Parse(Console.ReadLine());</w:t>
      </w:r>
    </w:p>
    <w:p w14:paraId="316773F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X3 = double.Parse(Console.ReadLine());</w:t>
      </w:r>
    </w:p>
    <w:p w14:paraId="68D83047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Y3 = double.Parse(Console.ReadLine());</w:t>
      </w:r>
    </w:p>
    <w:p w14:paraId="48C10F6D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X4 = double.Parse(Console.ReadLine());</w:t>
      </w:r>
    </w:p>
    <w:p w14:paraId="3179973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Y4 = double.Parse(Console.ReadLine());</w:t>
      </w:r>
    </w:p>
    <w:p w14:paraId="20AA47C3" w14:textId="77777777" w:rsidR="00F773AD" w:rsidRPr="00F773AD" w:rsidRDefault="00F773AD" w:rsidP="00F773AD">
      <w:pPr>
        <w:rPr>
          <w:noProof/>
          <w:lang w:val="bg-BG"/>
        </w:rPr>
      </w:pPr>
    </w:p>
    <w:p w14:paraId="3F8FBB36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if (length(X1, Y1, X2, Y2) &lt; (length(X3, Y3, X4, Y4)))</w:t>
      </w:r>
    </w:p>
    <w:p w14:paraId="080DE960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18BECAC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distanceToCentre(X1, Y1) &lt; distanceToCentre(X2, Y2))</w:t>
      </w:r>
    </w:p>
    <w:p w14:paraId="6A7662B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5AB64E0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1}, {Y1})({X2}, {Y2})");</w:t>
      </w:r>
    </w:p>
    <w:p w14:paraId="1EDBBE21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6F19C72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 if (distanceToCentre(X1, Y1) &gt; distanceToCentre(X2, Y2))</w:t>
      </w:r>
    </w:p>
    <w:p w14:paraId="4AFB560D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272113D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2}, {Y2})({X1}, {Y1})");</w:t>
      </w:r>
    </w:p>
    <w:p w14:paraId="3B0377F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0F1D7262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77B9C98D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Console.WriteLine($"({X1}, {Y1})({X2}, {Y2})"); }</w:t>
      </w:r>
    </w:p>
    <w:p w14:paraId="2D76300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2A1CE4C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else if (length(X1, Y1, X2, Y2) &gt; (length(X3, Y3, X4, Y4)))</w:t>
      </w:r>
    </w:p>
    <w:p w14:paraId="3182035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63C6A792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distanceToCentre(X3, Y3) &lt; distanceToCentre(X4, Y4))</w:t>
      </w:r>
    </w:p>
    <w:p w14:paraId="5717881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3CCDDF4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3}, {Y3})({X4}, {Y4})");</w:t>
      </w:r>
    </w:p>
    <w:p w14:paraId="40FCAF91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38E82DA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 if (distanceToCentre(X3, Y3) &gt; distanceToCentre(X4, Y4))</w:t>
      </w:r>
    </w:p>
    <w:p w14:paraId="3E2C7A0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4B51F28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4}, {Y4})({X3}, {Y3})");</w:t>
      </w:r>
    </w:p>
    <w:p w14:paraId="21D2D1C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2FC7A9B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19C6E88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Console.WriteLine($"({X3}, {Y3})({X4}, {Y4})"); }</w:t>
      </w:r>
    </w:p>
    <w:p w14:paraId="7ED3B0C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1A328AE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if (length(X1, Y1, X2, Y2) == (length(X3, Y3, X4, Y4)))</w:t>
      </w:r>
    </w:p>
    <w:p w14:paraId="20089A0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05093ED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distanceToCentre(X1, Y1) &lt; distanceToCentre(X2, Y2))</w:t>
      </w:r>
    </w:p>
    <w:p w14:paraId="4EBD224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48D841D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1}, {Y1})({X2}, {Y2})");</w:t>
      </w:r>
    </w:p>
    <w:p w14:paraId="2B63160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135199A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 if (distanceToCentre(X1, Y1) &gt; distanceToCentre(X2, Y2))</w:t>
      </w:r>
    </w:p>
    <w:p w14:paraId="3C7FBC6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</w:t>
      </w:r>
    </w:p>
    <w:p w14:paraId="0B6CCD56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    Console.WriteLine($"({X2}, {Y2})({X1}, {Y1})");</w:t>
      </w:r>
    </w:p>
    <w:p w14:paraId="680E1C01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}</w:t>
      </w:r>
    </w:p>
    <w:p w14:paraId="0055424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61DD926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Console.WriteLine($"({X1}, {Y1})({X2}, {Y2})"); }</w:t>
      </w:r>
    </w:p>
    <w:p w14:paraId="0C46AB7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0E2C32D2" w14:textId="77777777" w:rsidR="00F773AD" w:rsidRPr="00F773AD" w:rsidRDefault="00F773AD" w:rsidP="00F773AD">
      <w:pPr>
        <w:rPr>
          <w:noProof/>
          <w:lang w:val="bg-BG"/>
        </w:rPr>
      </w:pPr>
    </w:p>
    <w:p w14:paraId="50A6662C" w14:textId="77777777" w:rsidR="00F773AD" w:rsidRPr="00F773AD" w:rsidRDefault="00F773AD" w:rsidP="00F773AD">
      <w:pPr>
        <w:rPr>
          <w:noProof/>
          <w:lang w:val="bg-BG"/>
        </w:rPr>
      </w:pPr>
    </w:p>
    <w:p w14:paraId="1AAA958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}</w:t>
      </w:r>
    </w:p>
    <w:p w14:paraId="1D382DD2" w14:textId="77777777" w:rsidR="00F773AD" w:rsidRPr="00F773AD" w:rsidRDefault="00F773AD" w:rsidP="00F773AD">
      <w:pPr>
        <w:rPr>
          <w:noProof/>
          <w:lang w:val="bg-BG"/>
        </w:rPr>
      </w:pPr>
    </w:p>
    <w:p w14:paraId="0F42A4D6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private static double distanceToCentre(double a, double b)</w:t>
      </w:r>
    </w:p>
    <w:p w14:paraId="0ABA6D87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{</w:t>
      </w:r>
    </w:p>
    <w:p w14:paraId="2D0887F8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distance = Math.Sqrt(Math.Pow(Math.Abs(a), 2) + Math.Pow(Math.Abs(b), 2));</w:t>
      </w:r>
    </w:p>
    <w:p w14:paraId="3B550A37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return distance;</w:t>
      </w:r>
    </w:p>
    <w:p w14:paraId="4875A0A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}</w:t>
      </w:r>
    </w:p>
    <w:p w14:paraId="63A0AA6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private static double length(double a, double b, double c, double d)</w:t>
      </w:r>
    </w:p>
    <w:p w14:paraId="25B6817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{</w:t>
      </w:r>
    </w:p>
    <w:p w14:paraId="6592A892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width = 0, height = 0;</w:t>
      </w:r>
    </w:p>
    <w:p w14:paraId="4659D52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if (a &gt;= 0 &amp;&amp; c &gt;= 0)</w:t>
      </w:r>
    </w:p>
    <w:p w14:paraId="7F5363DA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3D2A99D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a &gt;= c)</w:t>
      </w:r>
    </w:p>
    <w:p w14:paraId="265D438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a - c; }</w:t>
      </w:r>
    </w:p>
    <w:p w14:paraId="62F5154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6F3ECA5D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c - a; }</w:t>
      </w:r>
    </w:p>
    <w:p w14:paraId="56E6561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5D82419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else if (a &lt;= 0 &amp;&amp; c &lt;= 0)</w:t>
      </w:r>
    </w:p>
    <w:p w14:paraId="691C353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7A338C7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a &gt;= c)</w:t>
      </w:r>
    </w:p>
    <w:p w14:paraId="26A0EEF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a - c; }</w:t>
      </w:r>
    </w:p>
    <w:p w14:paraId="06FBB6D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01A1684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c - a; }</w:t>
      </w:r>
    </w:p>
    <w:p w14:paraId="2829A13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601B854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else if ((a &gt;= 0 &amp;&amp; c &lt;= 0) || (a &lt;= 0 &amp;&amp; c &gt;= 0))</w:t>
      </w:r>
    </w:p>
    <w:p w14:paraId="1AD45A7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5F9F071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width = Math.Abs(a) + Math.Abs(c);</w:t>
      </w:r>
    </w:p>
    <w:p w14:paraId="72DF7C87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02B94753" w14:textId="77777777" w:rsidR="00F773AD" w:rsidRPr="00F773AD" w:rsidRDefault="00F773AD" w:rsidP="00F773AD">
      <w:pPr>
        <w:rPr>
          <w:noProof/>
          <w:lang w:val="bg-BG"/>
        </w:rPr>
      </w:pPr>
    </w:p>
    <w:p w14:paraId="18F1ED6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if (b &gt;= 0 &amp;&amp; d &gt;= 0)</w:t>
      </w:r>
    </w:p>
    <w:p w14:paraId="142E6A3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53AE3F09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b &gt;= d)</w:t>
      </w:r>
    </w:p>
    <w:p w14:paraId="5EB521C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height = b - d; }</w:t>
      </w:r>
    </w:p>
    <w:p w14:paraId="65DE6DA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21221BCE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height = d - b; }</w:t>
      </w:r>
    </w:p>
    <w:p w14:paraId="349169C8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4993DD1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else if (b &lt;= 0 &amp;&amp; d &lt;= 0)</w:t>
      </w:r>
    </w:p>
    <w:p w14:paraId="4896C25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5AAA0913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if (b &gt;= d)</w:t>
      </w:r>
    </w:p>
    <w:p w14:paraId="482B01B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b - d; }</w:t>
      </w:r>
    </w:p>
    <w:p w14:paraId="34ED547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else</w:t>
      </w:r>
    </w:p>
    <w:p w14:paraId="0FCF5A8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{ width = d - b; }</w:t>
      </w:r>
    </w:p>
    <w:p w14:paraId="20D02D48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6D65E6E4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else if ((b &gt;= 0 &amp;&amp; d &lt;= 0) || (b &lt;= 0 &amp;&amp; d &gt;= 0))</w:t>
      </w:r>
    </w:p>
    <w:p w14:paraId="79579A75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{</w:t>
      </w:r>
    </w:p>
    <w:p w14:paraId="30CD6E6B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    width = Math.Abs(b) + Math.Abs(d);</w:t>
      </w:r>
    </w:p>
    <w:p w14:paraId="5411D8B6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}</w:t>
      </w:r>
    </w:p>
    <w:p w14:paraId="4BB38FCA" w14:textId="77777777" w:rsidR="00F773AD" w:rsidRPr="00F773AD" w:rsidRDefault="00F773AD" w:rsidP="00F773AD">
      <w:pPr>
        <w:rPr>
          <w:noProof/>
          <w:lang w:val="bg-BG"/>
        </w:rPr>
      </w:pPr>
    </w:p>
    <w:p w14:paraId="42A011C6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double length = Math.Sqrt(Math.Pow(Math.Abs(width), 2) + Math.Pow(Math.Abs(height), 2));</w:t>
      </w:r>
    </w:p>
    <w:p w14:paraId="11D6A728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    return length;</w:t>
      </w:r>
    </w:p>
    <w:p w14:paraId="72D77548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    }</w:t>
      </w:r>
    </w:p>
    <w:p w14:paraId="4EBB3D7F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}</w:t>
      </w:r>
    </w:p>
    <w:p w14:paraId="0033122C" w14:textId="77777777" w:rsidR="00F773AD" w:rsidRPr="00F773AD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 xml:space="preserve">    </w:t>
      </w:r>
    </w:p>
    <w:p w14:paraId="12274752" w14:textId="424CDE14" w:rsidR="00F773AD" w:rsidRPr="003D767E" w:rsidRDefault="00F773AD" w:rsidP="00F773AD">
      <w:pPr>
        <w:rPr>
          <w:noProof/>
          <w:lang w:val="bg-BG"/>
        </w:rPr>
      </w:pPr>
      <w:r w:rsidRPr="00F773AD">
        <w:rPr>
          <w:noProof/>
          <w:lang w:val="bg-BG"/>
        </w:rPr>
        <w:t>}</w:t>
      </w:r>
    </w:p>
    <w:p w14:paraId="27BA8BB6" w14:textId="77777777" w:rsidR="003D767E" w:rsidRPr="003D767E" w:rsidRDefault="003D767E" w:rsidP="003D767E">
      <w:pPr>
        <w:pStyle w:val="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af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8419FA" w:rsidRDefault="003D767E" w:rsidP="003D767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8419FA">
        <w:rPr>
          <w:noProof/>
          <w:highlight w:val="yellow"/>
        </w:rPr>
        <w:t>Tribonacci Sequence</w:t>
      </w:r>
    </w:p>
    <w:p w14:paraId="0B8CA2F9" w14:textId="008AE4E4" w:rsidR="003D767E" w:rsidRPr="008419FA" w:rsidRDefault="003D767E" w:rsidP="003D767E">
      <w:pPr>
        <w:rPr>
          <w:noProof/>
          <w:highlight w:val="yellow"/>
          <w:lang w:val="bg-BG"/>
        </w:rPr>
      </w:pPr>
      <w:r w:rsidRPr="008419FA">
        <w:rPr>
          <w:noProof/>
          <w:highlight w:val="yellow"/>
        </w:rPr>
        <w:t xml:space="preserve">In the </w:t>
      </w:r>
      <w:r w:rsidRPr="008419FA">
        <w:rPr>
          <w:b/>
          <w:noProof/>
          <w:highlight w:val="yellow"/>
        </w:rPr>
        <w:t>"Tribonacci" sequence</w:t>
      </w:r>
      <w:r w:rsidRPr="008419FA">
        <w:rPr>
          <w:noProof/>
          <w:highlight w:val="yellow"/>
        </w:rPr>
        <w:t xml:space="preserve">, every number is formed by the </w:t>
      </w:r>
      <w:r w:rsidRPr="008419FA">
        <w:rPr>
          <w:b/>
          <w:noProof/>
          <w:highlight w:val="yellow"/>
        </w:rPr>
        <w:t>sum of the previous 3</w:t>
      </w:r>
      <w:r w:rsidR="001923E3" w:rsidRPr="008419FA">
        <w:rPr>
          <w:noProof/>
          <w:highlight w:val="yellow"/>
        </w:rPr>
        <w:t xml:space="preserve"> numbers.</w:t>
      </w:r>
    </w:p>
    <w:p w14:paraId="2D54E61A" w14:textId="461F0756" w:rsidR="003D767E" w:rsidRPr="008419FA" w:rsidRDefault="003D767E" w:rsidP="003D767E">
      <w:pPr>
        <w:rPr>
          <w:noProof/>
          <w:highlight w:val="yellow"/>
        </w:rPr>
      </w:pPr>
      <w:r w:rsidRPr="008419FA">
        <w:rPr>
          <w:noProof/>
          <w:highlight w:val="yellow"/>
        </w:rPr>
        <w:t xml:space="preserve">You are given a number </w:t>
      </w:r>
      <w:r w:rsidRPr="008419FA">
        <w:rPr>
          <w:rStyle w:val="CodeChar"/>
          <w:highlight w:val="yellow"/>
        </w:rPr>
        <w:t>num</w:t>
      </w:r>
      <w:r w:rsidRPr="008419FA">
        <w:rPr>
          <w:noProof/>
          <w:highlight w:val="yellow"/>
        </w:rPr>
        <w:t>. Write a program that prints</w:t>
      </w:r>
      <w:r w:rsidRPr="008419FA">
        <w:rPr>
          <w:b/>
          <w:noProof/>
          <w:highlight w:val="yellow"/>
        </w:rPr>
        <w:t xml:space="preserve"> </w:t>
      </w:r>
      <w:r w:rsidRPr="008419FA">
        <w:rPr>
          <w:rStyle w:val="CodeChar"/>
          <w:highlight w:val="yellow"/>
        </w:rPr>
        <w:t>num</w:t>
      </w:r>
      <w:r w:rsidRPr="008419FA">
        <w:rPr>
          <w:b/>
          <w:noProof/>
          <w:highlight w:val="yellow"/>
        </w:rPr>
        <w:t xml:space="preserve"> </w:t>
      </w:r>
      <w:r w:rsidRPr="008419FA">
        <w:rPr>
          <w:noProof/>
          <w:highlight w:val="yellow"/>
        </w:rPr>
        <w:t xml:space="preserve">numbers from the Tribonacci sequence, </w:t>
      </w:r>
      <w:r w:rsidR="00AE44FE" w:rsidRPr="008419FA">
        <w:rPr>
          <w:noProof/>
          <w:highlight w:val="yellow"/>
        </w:rPr>
        <w:t>on a single line</w:t>
      </w:r>
      <w:r w:rsidRPr="008419FA">
        <w:rPr>
          <w:noProof/>
          <w:highlight w:val="yellow"/>
        </w:rPr>
        <w:t xml:space="preserve">, starting from 1. The input comes as a parameter named </w:t>
      </w:r>
      <w:r w:rsidRPr="008419FA">
        <w:rPr>
          <w:rStyle w:val="CodeChar"/>
          <w:highlight w:val="yellow"/>
        </w:rPr>
        <w:t>num</w:t>
      </w:r>
      <w:r w:rsidRPr="008419FA">
        <w:rPr>
          <w:noProof/>
          <w:highlight w:val="yellow"/>
        </w:rPr>
        <w:t xml:space="preserve">. The value </w:t>
      </w:r>
      <w:r w:rsidRPr="008419FA">
        <w:rPr>
          <w:rStyle w:val="CodeChar"/>
          <w:highlight w:val="yellow"/>
        </w:rPr>
        <w:t>num</w:t>
      </w:r>
      <w:r w:rsidRPr="008419FA">
        <w:rPr>
          <w:noProof/>
          <w:highlight w:val="yellow"/>
        </w:rPr>
        <w:t xml:space="preserve"> will always be </w:t>
      </w:r>
      <w:r w:rsidR="003A5692" w:rsidRPr="008419FA">
        <w:rPr>
          <w:noProof/>
          <w:highlight w:val="yellow"/>
        </w:rPr>
        <w:t xml:space="preserve">a </w:t>
      </w:r>
      <w:r w:rsidRPr="008419FA">
        <w:rPr>
          <w:noProof/>
          <w:highlight w:val="yellow"/>
        </w:rPr>
        <w:t>positive integer.</w:t>
      </w:r>
    </w:p>
    <w:p w14:paraId="3ABBE113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using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System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;</w:t>
      </w:r>
    </w:p>
    <w:p w14:paraId="54B65657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</w:p>
    <w:p w14:paraId="721B2989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namespac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_04._Tribonacci_Sequence</w:t>
      </w:r>
    </w:p>
    <w:p w14:paraId="1715561F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</w:p>
    <w:p w14:paraId="2895A5BA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class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2B91AF"/>
          <w:sz w:val="19"/>
          <w:szCs w:val="19"/>
          <w:highlight w:val="yellow"/>
          <w:lang w:val="bg-BG"/>
        </w:rPr>
        <w:t>Program</w:t>
      </w:r>
      <w:proofErr w:type="spellEnd"/>
    </w:p>
    <w:p w14:paraId="1003887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{</w:t>
      </w:r>
    </w:p>
    <w:p w14:paraId="72972A66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static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void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Main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string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]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gs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</w:t>
      </w:r>
    </w:p>
    <w:p w14:paraId="2C427DD9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{</w:t>
      </w:r>
    </w:p>
    <w:p w14:paraId="0DE2ABCD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.Pars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sole.ReadLin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));</w:t>
      </w:r>
    </w:p>
    <w:p w14:paraId="4BE59344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tribonacciSequenc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</w:t>
      </w:r>
    </w:p>
    <w:p w14:paraId="414F6F9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}</w:t>
      </w:r>
    </w:p>
    <w:p w14:paraId="1F78F68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static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void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tribonacciSequenc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</w:t>
      </w:r>
    </w:p>
    <w:p w14:paraId="7E9690DA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{</w:t>
      </w:r>
    </w:p>
    <w:p w14:paraId="713FE60A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]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new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[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];</w:t>
      </w:r>
    </w:p>
    <w:p w14:paraId="3B690EBC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f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= 0)</w:t>
      </w:r>
    </w:p>
    <w:p w14:paraId="48671AF0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{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sole.WriteLin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r w:rsidRPr="008419F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"0"</w:t>
      </w: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 }</w:t>
      </w:r>
    </w:p>
    <w:p w14:paraId="36813E75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els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f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= 1)</w:t>
      </w:r>
    </w:p>
    <w:p w14:paraId="1745DD1B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{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sole.WriteLin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r w:rsidRPr="008419F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"1"</w:t>
      </w: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 }</w:t>
      </w:r>
    </w:p>
    <w:p w14:paraId="6E401D09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els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f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= 2)</w:t>
      </w:r>
    </w:p>
    <w:p w14:paraId="2CA6E65F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{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sole.WriteLin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r w:rsidRPr="008419F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"1 1"</w:t>
      </w: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 }</w:t>
      </w:r>
    </w:p>
    <w:p w14:paraId="19E086FB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else</w:t>
      </w:r>
      <w:proofErr w:type="spellEnd"/>
    </w:p>
    <w:p w14:paraId="55A71510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{</w:t>
      </w:r>
    </w:p>
    <w:p w14:paraId="05DFE467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[0] = 1;</w:t>
      </w:r>
    </w:p>
    <w:p w14:paraId="7949F1DF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[1] = 1;</w:t>
      </w:r>
    </w:p>
    <w:p w14:paraId="24D0E98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[2] = 2;</w:t>
      </w:r>
    </w:p>
    <w:p w14:paraId="7D9BC112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fo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(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i = 3; i &lt;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; i++)</w:t>
      </w:r>
    </w:p>
    <w:p w14:paraId="5B4AD85B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{</w:t>
      </w:r>
    </w:p>
    <w:p w14:paraId="615B0EF9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i] =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i - 1] +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i - 2] +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[i - 3];</w:t>
      </w:r>
    </w:p>
    <w:p w14:paraId="7D5A403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}</w:t>
      </w:r>
    </w:p>
    <w:p w14:paraId="0A5E956A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</w:p>
    <w:p w14:paraId="6996BABA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fo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(</w:t>
      </w:r>
      <w:proofErr w:type="spellStart"/>
      <w:r w:rsidRPr="008419FA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j = 0; j &lt;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umbe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; j++)</w:t>
      </w:r>
    </w:p>
    <w:p w14:paraId="56866CC0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{</w:t>
      </w:r>
    </w:p>
    <w:p w14:paraId="7E06F343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    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sole.Write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(</w:t>
      </w:r>
      <w:proofErr w:type="spellStart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rr</w:t>
      </w:r>
      <w:proofErr w:type="spellEnd"/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[j] + </w:t>
      </w:r>
      <w:r w:rsidRPr="008419F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" "</w:t>
      </w: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</w:t>
      </w:r>
    </w:p>
    <w:p w14:paraId="6BAF58A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    }</w:t>
      </w:r>
    </w:p>
    <w:p w14:paraId="40E92708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    }</w:t>
      </w:r>
    </w:p>
    <w:p w14:paraId="4B8B3D70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    }</w:t>
      </w:r>
    </w:p>
    <w:p w14:paraId="37C0E23B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   }</w:t>
      </w:r>
    </w:p>
    <w:p w14:paraId="7DB3C487" w14:textId="77777777" w:rsidR="008419FA" w:rsidRPr="008419FA" w:rsidRDefault="008419FA" w:rsidP="008419F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8419F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</w:p>
    <w:p w14:paraId="2F6959D7" w14:textId="77777777" w:rsidR="008419FA" w:rsidRPr="008419FA" w:rsidRDefault="008419FA" w:rsidP="003D767E">
      <w:pPr>
        <w:rPr>
          <w:noProof/>
          <w:highlight w:val="yellow"/>
          <w:lang w:val="bg-BG"/>
        </w:rPr>
      </w:pPr>
    </w:p>
    <w:p w14:paraId="2D0C3D67" w14:textId="77777777" w:rsidR="003D767E" w:rsidRPr="008419FA" w:rsidRDefault="003D767E" w:rsidP="003D767E">
      <w:pPr>
        <w:pStyle w:val="3"/>
        <w:rPr>
          <w:noProof/>
          <w:highlight w:val="yellow"/>
          <w:lang w:val="bg-BG"/>
        </w:rPr>
      </w:pPr>
      <w:r w:rsidRPr="008419FA">
        <w:rPr>
          <w:noProof/>
          <w:highlight w:val="yellow"/>
        </w:rPr>
        <w:t>Examples</w:t>
      </w:r>
    </w:p>
    <w:tbl>
      <w:tblPr>
        <w:tblStyle w:val="af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8419FA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8419FA" w:rsidRDefault="003D767E" w:rsidP="002228F5">
            <w:pPr>
              <w:spacing w:before="0" w:after="0"/>
              <w:jc w:val="center"/>
              <w:rPr>
                <w:b/>
                <w:noProof/>
                <w:highlight w:val="yellow"/>
              </w:rPr>
            </w:pPr>
            <w:r w:rsidRPr="008419FA">
              <w:rPr>
                <w:b/>
                <w:noProof/>
                <w:highlight w:val="yellow"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8419FA" w:rsidRDefault="003D767E" w:rsidP="002228F5">
            <w:pPr>
              <w:spacing w:before="0" w:after="0"/>
              <w:jc w:val="center"/>
              <w:rPr>
                <w:b/>
                <w:noProof/>
                <w:highlight w:val="yellow"/>
              </w:rPr>
            </w:pPr>
            <w:r w:rsidRPr="008419FA">
              <w:rPr>
                <w:b/>
                <w:noProof/>
                <w:highlight w:val="yellow"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8419FA" w:rsidRDefault="003D767E" w:rsidP="002228F5">
            <w:pPr>
              <w:spacing w:before="0" w:after="0"/>
              <w:jc w:val="center"/>
              <w:rPr>
                <w:b/>
                <w:noProof/>
                <w:highlight w:val="yellow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8419FA" w:rsidRDefault="003D767E" w:rsidP="002228F5">
            <w:pPr>
              <w:spacing w:before="0" w:after="0"/>
              <w:jc w:val="center"/>
              <w:rPr>
                <w:b/>
                <w:noProof/>
                <w:highlight w:val="yellow"/>
              </w:rPr>
            </w:pPr>
            <w:r w:rsidRPr="008419FA">
              <w:rPr>
                <w:b/>
                <w:noProof/>
                <w:highlight w:val="yellow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8419FA" w:rsidRDefault="003D767E" w:rsidP="002228F5">
            <w:pPr>
              <w:spacing w:before="0" w:after="0"/>
              <w:jc w:val="center"/>
              <w:rPr>
                <w:b/>
                <w:noProof/>
                <w:highlight w:val="yellow"/>
              </w:rPr>
            </w:pPr>
            <w:r w:rsidRPr="008419FA">
              <w:rPr>
                <w:b/>
                <w:noProof/>
                <w:highlight w:val="yellow"/>
              </w:rPr>
              <w:t>Output</w:t>
            </w:r>
          </w:p>
        </w:tc>
      </w:tr>
      <w:tr w:rsidR="003D767E" w:rsidRPr="008419FA" w14:paraId="329C4FE6" w14:textId="77777777" w:rsidTr="002228F5">
        <w:tc>
          <w:tcPr>
            <w:tcW w:w="769" w:type="dxa"/>
          </w:tcPr>
          <w:p w14:paraId="0450EEB4" w14:textId="77777777" w:rsidR="003D767E" w:rsidRPr="008419FA" w:rsidRDefault="003D767E" w:rsidP="002228F5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8419FA">
              <w:rPr>
                <w:rFonts w:ascii="Consolas" w:hAnsi="Consolas"/>
                <w:noProof/>
                <w:highlight w:val="yellow"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8419FA" w:rsidRDefault="003D767E" w:rsidP="00AE44FE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8419FA">
              <w:rPr>
                <w:rFonts w:ascii="Consolas" w:hAnsi="Consolas"/>
                <w:noProof/>
                <w:highlight w:val="yellow"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8419FA" w:rsidRDefault="003D767E" w:rsidP="002228F5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</w:p>
        </w:tc>
        <w:tc>
          <w:tcPr>
            <w:tcW w:w="896" w:type="dxa"/>
          </w:tcPr>
          <w:p w14:paraId="089E1921" w14:textId="77777777" w:rsidR="003D767E" w:rsidRPr="008419FA" w:rsidRDefault="003D767E" w:rsidP="002228F5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8419FA">
              <w:rPr>
                <w:rFonts w:ascii="Consolas" w:hAnsi="Consolas"/>
                <w:noProof/>
                <w:highlight w:val="yellow"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8419FA" w:rsidRDefault="003D767E" w:rsidP="002228F5">
            <w:pPr>
              <w:spacing w:before="0" w:after="0"/>
              <w:rPr>
                <w:rFonts w:ascii="Consolas" w:hAnsi="Consolas"/>
                <w:noProof/>
                <w:highlight w:val="yellow"/>
              </w:rPr>
            </w:pPr>
            <w:r w:rsidRPr="008419FA">
              <w:rPr>
                <w:rFonts w:ascii="Consolas" w:hAnsi="Consolas"/>
                <w:noProof/>
                <w:highlight w:val="yellow"/>
              </w:rPr>
              <w:t>1 1 2 4 7 13 24 44</w:t>
            </w:r>
          </w:p>
        </w:tc>
      </w:tr>
    </w:tbl>
    <w:p w14:paraId="31B1EBA2" w14:textId="77777777" w:rsidR="003D767E" w:rsidRPr="008419FA" w:rsidRDefault="003D767E" w:rsidP="003D767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8419FA">
        <w:rPr>
          <w:noProof/>
          <w:highlight w:val="yellow"/>
        </w:rPr>
        <w:t>Multiplication Sign</w:t>
      </w:r>
    </w:p>
    <w:p w14:paraId="11A9631C" w14:textId="59E7E728" w:rsidR="003D767E" w:rsidRDefault="003D767E" w:rsidP="003D767E">
      <w:pPr>
        <w:rPr>
          <w:noProof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DFA7E64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DCF992B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033F478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5._Multiplication_Sign</w:t>
      </w:r>
    </w:p>
    <w:p w14:paraId="04365E2A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4C71812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4F347D3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41748F7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56E101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C02C2D3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um1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0F8DBDD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um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6178480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um3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F430CD4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um1==0||num2==0||num3==0)</w:t>
      </w:r>
    </w:p>
    <w:p w14:paraId="1A4FCAD4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224E822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(num1&gt;0&amp;&amp;num2&gt;0&amp;&amp;num3&gt;0)||(num1&gt;0&amp;&amp;num2&lt;0&amp;&amp;num3&lt;0)|| (num1 &lt;0 &amp;&amp;num2&gt; 0 &amp;&amp; num3 &lt; 0)|| (num1 &lt;0 &amp;&amp; num2 &lt; 0 &amp;&amp; num3&gt; 0))</w:t>
      </w:r>
    </w:p>
    <w:p w14:paraId="5CEA0DE8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osi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A2467E9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01B30BF9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CDEF705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0B75110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3AD9FEA" w14:textId="77777777" w:rsidR="004256C5" w:rsidRDefault="004256C5" w:rsidP="004256C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09BBCC7" w14:textId="77777777" w:rsidR="004256C5" w:rsidRPr="003D767E" w:rsidRDefault="004256C5" w:rsidP="003D767E">
      <w:pPr>
        <w:rPr>
          <w:noProof/>
          <w:lang w:val="bg-BG"/>
        </w:rPr>
      </w:pPr>
    </w:p>
    <w:p w14:paraId="2A4BDC50" w14:textId="77777777" w:rsidR="003D767E" w:rsidRPr="003D767E" w:rsidRDefault="003D767E" w:rsidP="003D767E">
      <w:pPr>
        <w:pStyle w:val="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af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D3303" w14:textId="77777777" w:rsidR="00AF2DFF" w:rsidRDefault="00AF2DFF" w:rsidP="008068A2">
      <w:pPr>
        <w:spacing w:after="0" w:line="240" w:lineRule="auto"/>
      </w:pPr>
      <w:r>
        <w:separator/>
      </w:r>
    </w:p>
  </w:endnote>
  <w:endnote w:type="continuationSeparator" w:id="0">
    <w:p w14:paraId="1A78E0B2" w14:textId="77777777" w:rsidR="00AF2DFF" w:rsidRDefault="00AF2D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C9D59" w14:textId="77777777" w:rsidR="00AF2DFF" w:rsidRDefault="00AF2DFF" w:rsidP="008068A2">
      <w:pPr>
        <w:spacing w:after="0" w:line="240" w:lineRule="auto"/>
      </w:pPr>
      <w:r>
        <w:separator/>
      </w:r>
    </w:p>
  </w:footnote>
  <w:footnote w:type="continuationSeparator" w:id="0">
    <w:p w14:paraId="26614E5D" w14:textId="77777777" w:rsidR="00AF2DFF" w:rsidRDefault="00AF2D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315041">
    <w:abstractNumId w:val="0"/>
  </w:num>
  <w:num w:numId="2" w16cid:durableId="2046253152">
    <w:abstractNumId w:val="41"/>
  </w:num>
  <w:num w:numId="3" w16cid:durableId="953748335">
    <w:abstractNumId w:val="9"/>
  </w:num>
  <w:num w:numId="4" w16cid:durableId="510413371">
    <w:abstractNumId w:val="26"/>
  </w:num>
  <w:num w:numId="5" w16cid:durableId="1210796777">
    <w:abstractNumId w:val="27"/>
  </w:num>
  <w:num w:numId="6" w16cid:durableId="2016422483">
    <w:abstractNumId w:val="31"/>
  </w:num>
  <w:num w:numId="7" w16cid:durableId="750008539">
    <w:abstractNumId w:val="4"/>
  </w:num>
  <w:num w:numId="8" w16cid:durableId="277876943">
    <w:abstractNumId w:val="8"/>
  </w:num>
  <w:num w:numId="9" w16cid:durableId="1168641835">
    <w:abstractNumId w:val="24"/>
  </w:num>
  <w:num w:numId="10" w16cid:durableId="1692214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009381">
    <w:abstractNumId w:val="5"/>
  </w:num>
  <w:num w:numId="12" w16cid:durableId="205535056">
    <w:abstractNumId w:val="19"/>
  </w:num>
  <w:num w:numId="13" w16cid:durableId="1625424669">
    <w:abstractNumId w:val="1"/>
  </w:num>
  <w:num w:numId="14" w16cid:durableId="1308120987">
    <w:abstractNumId w:val="30"/>
  </w:num>
  <w:num w:numId="15" w16cid:durableId="89205834">
    <w:abstractNumId w:val="10"/>
  </w:num>
  <w:num w:numId="16" w16cid:durableId="718168594">
    <w:abstractNumId w:val="35"/>
  </w:num>
  <w:num w:numId="17" w16cid:durableId="90203780">
    <w:abstractNumId w:val="25"/>
  </w:num>
  <w:num w:numId="18" w16cid:durableId="1121922218">
    <w:abstractNumId w:val="39"/>
  </w:num>
  <w:num w:numId="19" w16cid:durableId="2065177395">
    <w:abstractNumId w:val="32"/>
  </w:num>
  <w:num w:numId="20" w16cid:durableId="1908108479">
    <w:abstractNumId w:val="18"/>
  </w:num>
  <w:num w:numId="21" w16cid:durableId="1920406457">
    <w:abstractNumId w:val="29"/>
  </w:num>
  <w:num w:numId="22" w16cid:durableId="1216432407">
    <w:abstractNumId w:val="12"/>
  </w:num>
  <w:num w:numId="23" w16cid:durableId="725253864">
    <w:abstractNumId w:val="15"/>
  </w:num>
  <w:num w:numId="24" w16cid:durableId="647634366">
    <w:abstractNumId w:val="3"/>
  </w:num>
  <w:num w:numId="25" w16cid:durableId="275527640">
    <w:abstractNumId w:val="7"/>
  </w:num>
  <w:num w:numId="26" w16cid:durableId="1667589569">
    <w:abstractNumId w:val="16"/>
  </w:num>
  <w:num w:numId="27" w16cid:durableId="941492620">
    <w:abstractNumId w:val="34"/>
  </w:num>
  <w:num w:numId="28" w16cid:durableId="487475394">
    <w:abstractNumId w:val="17"/>
  </w:num>
  <w:num w:numId="29" w16cid:durableId="1275213598">
    <w:abstractNumId w:val="38"/>
  </w:num>
  <w:num w:numId="30" w16cid:durableId="2128964045">
    <w:abstractNumId w:val="20"/>
  </w:num>
  <w:num w:numId="31" w16cid:durableId="1900939362">
    <w:abstractNumId w:val="11"/>
  </w:num>
  <w:num w:numId="32" w16cid:durableId="1951084029">
    <w:abstractNumId w:val="33"/>
  </w:num>
  <w:num w:numId="33" w16cid:durableId="1266813236">
    <w:abstractNumId w:val="36"/>
  </w:num>
  <w:num w:numId="34" w16cid:durableId="1687713698">
    <w:abstractNumId w:val="23"/>
  </w:num>
  <w:num w:numId="35" w16cid:durableId="1278828566">
    <w:abstractNumId w:val="37"/>
  </w:num>
  <w:num w:numId="36" w16cid:durableId="1846822429">
    <w:abstractNumId w:val="6"/>
  </w:num>
  <w:num w:numId="37" w16cid:durableId="1678120650">
    <w:abstractNumId w:val="21"/>
  </w:num>
  <w:num w:numId="38" w16cid:durableId="1279950382">
    <w:abstractNumId w:val="14"/>
  </w:num>
  <w:num w:numId="39" w16cid:durableId="627663018">
    <w:abstractNumId w:val="28"/>
  </w:num>
  <w:num w:numId="40" w16cid:durableId="2140143764">
    <w:abstractNumId w:val="22"/>
  </w:num>
  <w:num w:numId="41" w16cid:durableId="1331643716">
    <w:abstractNumId w:val="40"/>
  </w:num>
  <w:num w:numId="42" w16cid:durableId="1356729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2739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256C5"/>
    <w:rsid w:val="004311CA"/>
    <w:rsid w:val="0047331A"/>
    <w:rsid w:val="0047640B"/>
    <w:rsid w:val="0047644B"/>
    <w:rsid w:val="00476D4B"/>
    <w:rsid w:val="00491748"/>
    <w:rsid w:val="004A7E77"/>
    <w:rsid w:val="004B0253"/>
    <w:rsid w:val="004B698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5D9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29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9F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AF2DFF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773A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497</Words>
  <Characters>8537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More Exercise</vt:lpstr>
      <vt:lpstr>SoftUni Document</vt:lpstr>
    </vt:vector>
  </TitlesOfParts>
  <Company>SoftUni – https://about.softuni.bg</Company>
  <LinksUpToDate>false</LinksUpToDate>
  <CharactersWithSpaces>1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28</cp:revision>
  <cp:lastPrinted>2015-10-26T22:35:00Z</cp:lastPrinted>
  <dcterms:created xsi:type="dcterms:W3CDTF">2019-11-12T12:29:00Z</dcterms:created>
  <dcterms:modified xsi:type="dcterms:W3CDTF">2022-10-08T15:14:00Z</dcterms:modified>
  <cp:category>programming; education; software engineering; software development</cp:category>
</cp:coreProperties>
</file>